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3A564" w14:textId="77777777" w:rsidR="00D61E95" w:rsidRPr="00267FF2" w:rsidRDefault="00D61E95" w:rsidP="00D61E95">
      <w:pPr>
        <w:spacing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upplementary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file</w:t>
      </w:r>
      <w:r w:rsidRPr="00267FF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1: </w:t>
      </w:r>
      <w:r w:rsidRPr="00267FF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tudy tool.</w:t>
      </w:r>
    </w:p>
    <w:p w14:paraId="10ACEEF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Determinants of substance use among young people attending primary health centres in India</w:t>
      </w:r>
    </w:p>
    <w:p w14:paraId="5557E9C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 xml:space="preserve"> Form number:                         Study state:                                      Mobile number: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</w:p>
    <w:p w14:paraId="28B01052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 xml:space="preserve">Name:                                          Age 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>(in completed years)</w:t>
      </w: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 xml:space="preserve"> :                               Gender :                                Religion:                                 Place of Residence:   Rural / Urban              </w:t>
      </w:r>
    </w:p>
    <w:p w14:paraId="056EE6E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Marital status :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Currently Married /Currently Unmarried / Divorced or Widowed</w:t>
      </w:r>
    </w:p>
    <w:p w14:paraId="0A9C8F26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Educational status:</w:t>
      </w:r>
    </w:p>
    <w:p w14:paraId="332C61DF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Not literate (can not read and write with understanding in any language)</w:t>
      </w:r>
    </w:p>
    <w:p w14:paraId="48B38346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Just literate (can read and write in any one language but has not received formal education at least up to 5th class)</w:t>
      </w:r>
    </w:p>
    <w:p w14:paraId="29BFF769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Completed primary school (5th class)</w:t>
      </w:r>
    </w:p>
    <w:p w14:paraId="44834EF6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Completed middle school (8th class)</w:t>
      </w:r>
    </w:p>
    <w:p w14:paraId="7C7908B5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Completed 10th std</w:t>
      </w:r>
    </w:p>
    <w:p w14:paraId="4A5003AF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Completed higher secondary School</w:t>
      </w:r>
    </w:p>
    <w:p w14:paraId="7AAA3B32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Graduate / Diploma</w:t>
      </w:r>
    </w:p>
    <w:p w14:paraId="6FADD935" w14:textId="77777777" w:rsidR="00D61E95" w:rsidRPr="00267FF2" w:rsidRDefault="00D61E95" w:rsidP="00D61E95">
      <w:pPr>
        <w:keepLines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Post graduate</w:t>
      </w:r>
    </w:p>
    <w:p w14:paraId="7B72C3C1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Occupational status:</w:t>
      </w:r>
    </w:p>
    <w:p w14:paraId="7CCCCCE7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Currently attending School /College</w:t>
      </w:r>
    </w:p>
    <w:p w14:paraId="57DDBB9E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Unskilled labor</w:t>
      </w:r>
    </w:p>
    <w:p w14:paraId="7073866B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Semi skilled labor</w:t>
      </w:r>
    </w:p>
    <w:p w14:paraId="1AF8B7E6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Skilled Labor</w:t>
      </w:r>
    </w:p>
    <w:p w14:paraId="52B3C44D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Semi professional</w:t>
      </w:r>
    </w:p>
    <w:p w14:paraId="557E9E54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Professional</w:t>
      </w:r>
    </w:p>
    <w:p w14:paraId="758CECFB" w14:textId="77777777" w:rsidR="00D61E95" w:rsidRPr="00267FF2" w:rsidRDefault="00D61E95" w:rsidP="00D61E95">
      <w:pPr>
        <w:keepLines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Unemployed and not currently studying</w:t>
      </w:r>
    </w:p>
    <w:p w14:paraId="3A6C4BAD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Total family income / month:                                                             Total family members:</w:t>
      </w:r>
    </w:p>
    <w:p w14:paraId="679FF44D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What type of family are you living in?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  Nuclear / Joint / Broken families</w:t>
      </w:r>
    </w:p>
    <w:p w14:paraId="7E6C209C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Are you currently living with your family?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 Yes / No</w:t>
      </w:r>
    </w:p>
    <w:p w14:paraId="152BFD6E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lastRenderedPageBreak/>
        <w:t>Are any of your</w:t>
      </w: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 xml:space="preserve"> family members currently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(used in the last 30 days) using </w:t>
      </w:r>
      <w:r w:rsidRPr="00267FF2">
        <w:rPr>
          <w:rFonts w:ascii="Times New Roman" w:eastAsia="Times New Roman" w:hAnsi="Times New Roman" w:cs="Times New Roman"/>
          <w:b/>
          <w:sz w:val="24"/>
          <w:szCs w:val="24"/>
        </w:rPr>
        <w:t>any  substance?</w:t>
      </w: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(tobacco, Alcohol, Cannabis, Cocaine, Amphetamine, Inhalants, sedatives, Hallucinogens, Opioids, etc.): Yes / No</w:t>
      </w:r>
    </w:p>
    <w:p w14:paraId="53A62912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If Yes, </w:t>
      </w:r>
    </w:p>
    <w:p w14:paraId="288275A7" w14:textId="77777777" w:rsidR="00D61E95" w:rsidRPr="00267FF2" w:rsidRDefault="00D61E95" w:rsidP="00D61E95">
      <w:pPr>
        <w:keepLines/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What is the type of substance that the family members use: Tobacco / Alcohol / Others (specify)_______</w:t>
      </w:r>
    </w:p>
    <w:p w14:paraId="2FE8408A" w14:textId="77777777" w:rsidR="00D61E95" w:rsidRPr="00267FF2" w:rsidRDefault="00D61E95" w:rsidP="00D61E95">
      <w:pPr>
        <w:keepLines/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Who are the family member using substance?  Father / Mother / Sibling /      Others(specify)____________</w:t>
      </w:r>
    </w:p>
    <w:p w14:paraId="7C00C2CC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How accessible are these drugs to you?  (Tick all that apply)</w:t>
      </w:r>
    </w:p>
    <w:tbl>
      <w:tblPr>
        <w:tblW w:w="10380" w:type="dxa"/>
        <w:tblInd w:w="-6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1635"/>
        <w:gridCol w:w="1500"/>
        <w:gridCol w:w="1620"/>
        <w:gridCol w:w="1650"/>
        <w:gridCol w:w="1545"/>
      </w:tblGrid>
      <w:tr w:rsidR="00D61E95" w:rsidRPr="00267FF2" w14:paraId="018AD640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E160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0DA0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vailable in a store such as a convenience store, supermarket, discount store, gas station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7ED5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vailable easily on online /</w:t>
            </w:r>
          </w:p>
          <w:p w14:paraId="25F91D6A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commerce site</w:t>
            </w:r>
          </w:p>
          <w:p w14:paraId="60EA3A41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9CC26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ed to buy through third person due to stigma / legal ineligibilit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97CF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n be used from my peer / social circl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AC05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on't know how to access</w:t>
            </w:r>
          </w:p>
          <w:p w14:paraId="5C2138BF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1E95" w:rsidRPr="00267FF2" w14:paraId="531F3678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A071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bacco 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E5C1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FAAC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79EF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B0BB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CD04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D521B86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96B0A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cohol 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C497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BCE6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ADDC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BCFC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EB1A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206E987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6C4F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DFC2F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07E7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0DB4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8D4D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8F4D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435F1CC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9A3B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A0B0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6E9AF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FB11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8D8DA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410D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07A3D01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A113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mphetamine 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3AA1F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24F1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1DBE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F35D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1670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56E5D5D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3117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14A9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62B5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A595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22E2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270C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38D2735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07A0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datives 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7003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0205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6563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6724B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B79D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EE470DF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05C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Hallucinogens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78D5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6F0D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3447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5B46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708A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3A63FF0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AF24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E654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FADC1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9ACF6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D504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D97D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ECE9840" w14:textId="77777777" w:rsidTr="00481F2D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F9C3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hers (specify)______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82B5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3882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A974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9A91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81F8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6B37BAF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9CB766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If Yes to any of the above proceed below. If No to all the substance mentioned above, tis will be the end of survey. Thank you</w:t>
      </w:r>
    </w:p>
    <w:p w14:paraId="6D34A130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Have you ever used any of the following substance? (NON- MEDICAL USE ONLY)</w:t>
      </w:r>
    </w:p>
    <w:p w14:paraId="1718A62D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(Tick the appropriate cell)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2734"/>
        <w:gridCol w:w="3338"/>
        <w:gridCol w:w="2934"/>
      </w:tblGrid>
      <w:tr w:rsidR="00D61E95" w:rsidRPr="00267FF2" w14:paraId="09D86E4D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BCA0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1C1B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231A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1E95" w:rsidRPr="00267FF2" w14:paraId="300CE442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C392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bacco 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90A9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948D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6FDF8BE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D84A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cohol 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5E75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98A5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B6245E6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C342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A105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2A93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4AC0AAC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054C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065E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2171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1507AB1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228F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mphetamine 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BA78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7180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DBE2764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F7EB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DF97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849A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C4978D2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A091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datives 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C52A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BEEE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36DB8B9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D0D1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D296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AA87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EA46462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43C5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CAD9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CC37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80E586D" w14:textId="77777777" w:rsidTr="00481F2D">
        <w:tc>
          <w:tcPr>
            <w:tcW w:w="1518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BDE0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thers (specify)______</w:t>
            </w:r>
          </w:p>
        </w:tc>
        <w:tc>
          <w:tcPr>
            <w:tcW w:w="185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208B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9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426B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96349E8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1709DF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At what age did you start using drugs (In completed years)</w:t>
      </w:r>
    </w:p>
    <w:p w14:paraId="2BE2798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How were you introduced to substance?   Friends / Partner / Family / Internet / Other(specify) </w:t>
      </w:r>
    </w:p>
    <w:p w14:paraId="2A5C9E10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In the past three months, how often  have you used the substances you mentioned (FIRST DRUG, SECOND DRUG, ETC)?</w:t>
      </w:r>
    </w:p>
    <w:tbl>
      <w:tblPr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90"/>
        <w:gridCol w:w="1500"/>
        <w:gridCol w:w="1455"/>
        <w:gridCol w:w="1485"/>
        <w:gridCol w:w="1290"/>
        <w:gridCol w:w="1425"/>
      </w:tblGrid>
      <w:tr w:rsidR="00D61E95" w:rsidRPr="00267FF2" w14:paraId="3F81B699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88EE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DF0A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ver</w:t>
            </w: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6293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ce or Twice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8B23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thly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9FCD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ekly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6810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ily or Almost</w:t>
            </w:r>
          </w:p>
        </w:tc>
      </w:tr>
      <w:tr w:rsidR="00D61E95" w:rsidRPr="00267FF2" w14:paraId="762EE634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6F47B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Tobacco products (cigarettes, chewing tobacco, cigars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DF7EA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C8EC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DEF5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392E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8826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19EA3B0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25BB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lcoholic beverages (beer, wine, spirits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55B0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172A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7925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50C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98276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E325B2A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A60F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 (marijuana, pot, grass, hash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6CF4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9BD3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BCCB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EF4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15BFA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D6AA5E2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02FD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79C20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D55B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EEC8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4F21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7A67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CAF59A2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AA9D8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275A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915C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592B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B4AE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47AF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17D327E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E8341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halants (nitrous, glue, petrol, paint 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inner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E2191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A800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F84C2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4E0F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833E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A5EA4D1" w14:textId="77777777" w:rsidTr="00481F2D">
        <w:trPr>
          <w:trHeight w:val="1880"/>
        </w:trPr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6B72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Sedatives or Sleeping Pills (Diazepam, Alprazolam, Flunitrazepam, Midazolam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D59E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E49E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721F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E561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9C95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94F9583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5A9F7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 (LSD, acid, mushrooms, trips, Ketamine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6198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D739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7EF6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8E95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C5FA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7261F06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7B3B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6F169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8393C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8A8CF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0EA43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7D6B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D566D00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10784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A20BB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66E3D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FFEDE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142EB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11B05" w14:textId="77777777" w:rsidR="00D61E95" w:rsidRPr="00267FF2" w:rsidRDefault="00D61E95" w:rsidP="00481F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7A07F33" w14:textId="77777777" w:rsidR="00D61E95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3CBE70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During the past three months, how often have you had a strong desire or urge to use(FIRST DRUG, SECOND DRUG, ETC)?</w:t>
      </w:r>
    </w:p>
    <w:tbl>
      <w:tblPr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1148"/>
        <w:gridCol w:w="1455"/>
        <w:gridCol w:w="1485"/>
        <w:gridCol w:w="1290"/>
        <w:gridCol w:w="1425"/>
      </w:tblGrid>
      <w:tr w:rsidR="00D61E95" w:rsidRPr="00267FF2" w14:paraId="02BDEC2D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2B2A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C234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ver</w:t>
            </w: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1611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ce or Twice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7499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thly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FC8C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ekly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7463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ily or Almost</w:t>
            </w:r>
          </w:p>
        </w:tc>
      </w:tr>
      <w:tr w:rsidR="00D61E95" w:rsidRPr="00267FF2" w14:paraId="134EF107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A2A4D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Tobacco products (cigarettes, chewing tobacco, cigars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5AF6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6F4A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5B77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D0F0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73AF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9E8A951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1495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coholic beverages (beer, wine, spirits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7BF3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EA16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1D34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A70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F854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2F0F745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46EE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 (marijuana, pot, grass, hash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07D8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C481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635A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43FD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14F6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F31B99F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AD06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A046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8402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21CD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A3E6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9A3E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21401E8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AE76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BF75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CA2F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3C55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5EFD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E2FF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81B1EDE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A0AE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 (nitrous, glue, petrol, paint thinner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22AA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AE22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275F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54ED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F59F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6ABBA9A" w14:textId="77777777" w:rsidTr="00481F2D">
        <w:trPr>
          <w:trHeight w:val="1880"/>
        </w:trPr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BDEB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Sedatives or Sleeping Pills (Diazepam, Alprazolam, Flunitrazepam, Midazolam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424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31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413D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A41C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A2FE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FCEF0F0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2AD6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 (LSD, acid, mushrooms, trips, Ketamine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3A4E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B2E1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48E0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8D88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7081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A8F884E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E0E1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.)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E7BB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CF7A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543F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CC30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261D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ED6BC63" w14:textId="77777777" w:rsidTr="00481F2D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D226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1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EA6C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22CB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B2AD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A42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4ABF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F05F3A2" w14:textId="77777777" w:rsidR="00D61E95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608D9B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During the past three months, how often has your use of (FIRST DRUG, SECOND DRUG, ETC)led to health, social, legal or financial problems?</w:t>
      </w:r>
    </w:p>
    <w:tbl>
      <w:tblPr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90"/>
        <w:gridCol w:w="1500"/>
        <w:gridCol w:w="1455"/>
        <w:gridCol w:w="1485"/>
        <w:gridCol w:w="1290"/>
        <w:gridCol w:w="1425"/>
      </w:tblGrid>
      <w:tr w:rsidR="00D61E95" w:rsidRPr="00267FF2" w14:paraId="756BB90A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5419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2D06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ver</w:t>
            </w: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17A8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ce or Twice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72E1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thly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105E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ekly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C09A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ily or Almost</w:t>
            </w:r>
          </w:p>
        </w:tc>
      </w:tr>
      <w:tr w:rsidR="00D61E95" w:rsidRPr="00267FF2" w14:paraId="3B44A791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69F42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Tobacco products (cigarettes, chewing tobacco, cigars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6CB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0464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4234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A115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8196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FD4842B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D436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lcoholic beverages (beer, wine, spirits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FF5E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961D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AE3B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F04A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2495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A3FDA4E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F3F3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 (marijuana, pot, grass, hash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9C3E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E40D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AB84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D11E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5948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A448B7B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6C55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C8C3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CFBD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7493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0AD7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B194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53E0EF9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7E8B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7983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7206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26EF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82DB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E5E2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ADD75CA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1516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 (nitrous, glue, petrol, paint thinner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BD7D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5537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0B53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4811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8B96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C72E2C9" w14:textId="77777777" w:rsidTr="00481F2D">
        <w:trPr>
          <w:trHeight w:val="1880"/>
        </w:trPr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CAA4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edatives or Sleeping Pills (Diazepam, Alprazolam, Flunitrazepam, Midazolam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CAB0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ADBF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5DFF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DA78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1952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0D72381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3240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 (LSD, acid, mushrooms, trips, Ketamine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995F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B809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0387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39F8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CA80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48BE414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9FB9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.)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564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C934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AD35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9EA6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21D5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67AE0C9" w14:textId="77777777" w:rsidTr="00481F2D"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98E7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B0B6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038C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F923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868D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A264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30E500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During the past three months, how often have you failed to do what was normally expected of you because of your use of (FIRST DRUG, SECOND DRUG, ETC)?</w:t>
      </w:r>
    </w:p>
    <w:tbl>
      <w:tblPr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67"/>
        <w:gridCol w:w="1276"/>
        <w:gridCol w:w="1417"/>
        <w:gridCol w:w="1134"/>
        <w:gridCol w:w="1418"/>
        <w:gridCol w:w="1133"/>
      </w:tblGrid>
      <w:tr w:rsidR="00D61E95" w:rsidRPr="00267FF2" w14:paraId="3EF07DE5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090D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1EE8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ver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7E00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ce or Twice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AF8A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thly</w:t>
            </w: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15B9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ekly</w:t>
            </w: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433B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ily or Almost</w:t>
            </w:r>
          </w:p>
        </w:tc>
      </w:tr>
      <w:tr w:rsidR="00D61E95" w:rsidRPr="00267FF2" w14:paraId="23C78CEC" w14:textId="77777777" w:rsidTr="00481F2D">
        <w:trPr>
          <w:trHeight w:val="1371"/>
        </w:trPr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A9D8D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Tobacco products (cigarettes, chewing tobacco, cigars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AEF2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5AF9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D25F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5675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A57C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A647ED9" w14:textId="77777777" w:rsidTr="00481F2D">
        <w:trPr>
          <w:trHeight w:val="742"/>
        </w:trPr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602B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lcoholic beverages (beer, wine, spirits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2FD2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760E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CF7D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D24B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53A2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E2C678D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329C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annabis (marijuana, pot, grass, hash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6235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7747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CA0B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FA83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4FDE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1DC608B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D324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EFED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3ACF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03DC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FBDC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0997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047FFAA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0871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A777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5AD0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ACF9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B821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B88B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0F91C3F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7DEE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 (nitrous, glue, petrol, paint thinner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FC61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06A8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4948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2580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7064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1F7BB66" w14:textId="77777777" w:rsidTr="00481F2D">
        <w:trPr>
          <w:trHeight w:val="731"/>
        </w:trPr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D952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Sedatives or Sleeping Pills (Diazepam, Alprazolam, Flunitrazepam, Midazolam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FB1B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27ED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80BF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0D09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FD98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8563060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CFED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 (LSD, acid, mushrooms, trips, Ketamine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A30B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B9A7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0E99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D5DE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94FC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D2BF92E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ABDB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.)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D3CC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228B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1B13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7E9D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3923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61F433E" w14:textId="77777777" w:rsidTr="00481F2D">
        <w:tc>
          <w:tcPr>
            <w:tcW w:w="29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326F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A8FA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4A1F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5C34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1E0D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ACAB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86371ED" w14:textId="77777777" w:rsidR="00D61E95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1640C1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Has a friend or relative or anyone else ever expressed concern about your use of (FIRST DRUG, SECOND DRUG, ETC.)?</w:t>
      </w:r>
    </w:p>
    <w:tbl>
      <w:tblPr>
        <w:tblW w:w="9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35"/>
        <w:gridCol w:w="3150"/>
        <w:gridCol w:w="3195"/>
      </w:tblGrid>
      <w:tr w:rsidR="00D61E95" w:rsidRPr="00267FF2" w14:paraId="53EE9EE5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EF3A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6D2D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, in the past 3 months</w:t>
            </w: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4702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, but not in the past 3 months</w:t>
            </w:r>
          </w:p>
        </w:tc>
      </w:tr>
      <w:tr w:rsidR="00D61E95" w:rsidRPr="00267FF2" w14:paraId="7C636B76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2892B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obacco products (cigarettes, chewing tobacco, cigars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4DF2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1E5A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E9671EC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E987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lcoholic beverages (beer, wine, spirits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CA86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4A18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14217C9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D1A2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 (marijuana, pot, grass, hash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1964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ECD2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3307B92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724B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8E1F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0AED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5D50E94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1677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BB28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D8F0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5E585B1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D3A7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 (nitrous, glue, petrol, paint thinner, 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8433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67A7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3097FAB" w14:textId="77777777" w:rsidTr="00481F2D">
        <w:trPr>
          <w:trHeight w:val="1127"/>
        </w:trPr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6BC4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Sedatives or Sleeping Pills (Diazepam, Alprazolam, Flunitrazepam, Midazolam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2D07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4D7D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C1A3596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382E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Hallucinogens (LSD, acid, mushrooms, trips, Ketamine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1080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E763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05F20C91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67D0E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85974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C890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18B8CD4C" w14:textId="77777777" w:rsidTr="00481F2D"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8D88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7F30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27B8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4A89064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B7ED25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Have you ever tired to cut down on using(FIRST DRUG, SECOND DRUG, ETC) but failed?</w:t>
      </w:r>
    </w:p>
    <w:tbl>
      <w:tblPr>
        <w:tblW w:w="9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175"/>
        <w:gridCol w:w="1755"/>
        <w:gridCol w:w="2265"/>
      </w:tblGrid>
      <w:tr w:rsidR="00D61E95" w:rsidRPr="00267FF2" w14:paraId="651EDAF5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193B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stanc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C7CD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, Never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E282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Yes, in past 3 months </w:t>
            </w: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68D1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, but not in past 3 months</w:t>
            </w:r>
          </w:p>
        </w:tc>
      </w:tr>
      <w:tr w:rsidR="00D61E95" w:rsidRPr="00267FF2" w14:paraId="3E0B9AC0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2C6A9" w14:textId="77777777" w:rsidR="00D61E95" w:rsidRPr="00267FF2" w:rsidRDefault="00D61E95" w:rsidP="00481F2D">
            <w:pPr>
              <w:keepLines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Tobacco products (cigarettes, chewing tobacco, cigars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C438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818F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2A40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FA9F8AE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C9B7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lcoholic beverages (beer, wine, spirits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58E7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6F0FF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8665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3DCE22A4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6217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annabis (marijuana, pot, grass, hash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E048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0A16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C0D7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DD54AB4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3CA3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Cocaine (coke, crack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080C3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86CD7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4503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251819CB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FD29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Amphetamine type stimulants (speed, meth, ecstasy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F377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06C35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4172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73D7DD4A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23B3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Inhalants (nitrous, glue, petrol, paint thinner, etc.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5945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91A7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8EBB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ED5C53B" w14:textId="77777777" w:rsidTr="00481F2D">
        <w:trPr>
          <w:trHeight w:val="1201"/>
        </w:trPr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14BD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Sedatives or Sleeping Pills (Diazepam, Alprazolam, Flunitrazepam, Midazolam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7E0A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26D8A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11F2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5730E885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C5801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llucinogens (LSD, acid, mushrooms, trips, Ketamine, 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8E3AD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31800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C7BA8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4C427C72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5265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pioids (heroin, morphine, methadone, Buprenorphine, codeine, etc.)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C79E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E33EB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A8879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61E95" w:rsidRPr="00267FF2" w14:paraId="64302515" w14:textId="77777777" w:rsidTr="00481F2D"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D103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267FF2">
              <w:rPr>
                <w:rFonts w:ascii="Times New Roman" w:eastAsia="Times New Roman" w:hAnsi="Times New Roman" w:cs="Times New Roman"/>
                <w:sz w:val="24"/>
                <w:szCs w:val="24"/>
              </w:rPr>
              <w:t>ers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49A12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7A14C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3A4A6" w14:textId="77777777" w:rsidR="00D61E95" w:rsidRPr="00267FF2" w:rsidRDefault="00D61E95" w:rsidP="00481F2D">
            <w:pPr>
              <w:widowControl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60B79FC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Are you currently willing to take help for stopping use?  Yes / No /Maybe</w:t>
      </w:r>
    </w:p>
    <w:p w14:paraId="21538CD8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Have you ever used any drug by injection?(NON-MEDICAL USE ONLY)</w:t>
      </w:r>
    </w:p>
    <w:p w14:paraId="1D4EFB36" w14:textId="77777777" w:rsidR="00D61E95" w:rsidRPr="00267FF2" w:rsidRDefault="00D61E95" w:rsidP="00D61E95">
      <w:pPr>
        <w:keepLines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No, Never / Yes, in the past 3 months / Yes, but not in the past 3 months</w:t>
      </w:r>
    </w:p>
    <w:p w14:paraId="7A07F7B1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If clients have injected drugs in the last 3 months, </w:t>
      </w:r>
    </w:p>
    <w:p w14:paraId="1EB64088" w14:textId="77777777" w:rsidR="00D61E95" w:rsidRPr="00267FF2" w:rsidRDefault="00D61E95" w:rsidP="00D61E95">
      <w:pPr>
        <w:keepLines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 xml:space="preserve">       PATTERN OF INJECTING</w:t>
      </w:r>
    </w:p>
    <w:p w14:paraId="50D6655E" w14:textId="77777777" w:rsidR="00D61E95" w:rsidRPr="00267FF2" w:rsidRDefault="00D61E95" w:rsidP="00D61E95">
      <w:pPr>
        <w:keepLines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4 days per month, on average, over the last 3 months or less</w:t>
      </w:r>
    </w:p>
    <w:p w14:paraId="4BFB9752" w14:textId="77777777" w:rsidR="00D61E95" w:rsidRDefault="00D61E95" w:rsidP="00D61E95">
      <w:pPr>
        <w:keepLines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sz w:val="24"/>
          <w:szCs w:val="24"/>
        </w:rPr>
        <w:t>More than 4 days per month, on average, over the last 3 months</w:t>
      </w:r>
    </w:p>
    <w:p w14:paraId="16EA772A" w14:textId="77777777" w:rsidR="00624285" w:rsidRDefault="00624285"/>
    <w:sectPr w:rsidR="00624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55399"/>
    <w:multiLevelType w:val="multilevel"/>
    <w:tmpl w:val="A288E7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FB4C10"/>
    <w:multiLevelType w:val="multilevel"/>
    <w:tmpl w:val="B1B28E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787C4B"/>
    <w:multiLevelType w:val="multilevel"/>
    <w:tmpl w:val="53181A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33324679">
    <w:abstractNumId w:val="2"/>
  </w:num>
  <w:num w:numId="2" w16cid:durableId="1257203099">
    <w:abstractNumId w:val="0"/>
  </w:num>
  <w:num w:numId="3" w16cid:durableId="754402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7U0MzM2MrWwMDVS0lEKTi0uzszPAykwrAUAkr5G6iwAAAA="/>
  </w:docVars>
  <w:rsids>
    <w:rsidRoot w:val="00E92764"/>
    <w:rsid w:val="00624285"/>
    <w:rsid w:val="00D61E95"/>
    <w:rsid w:val="00E9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C23873-5FAC-4B99-B742-97049F74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E95"/>
    <w:rPr>
      <w:rFonts w:ascii="Calibri" w:eastAsia="Calibri" w:hAnsi="Calibri" w:cs="Calibri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58</Words>
  <Characters>6601</Characters>
  <Application>Microsoft Office Word</Application>
  <DocSecurity>0</DocSecurity>
  <Lines>55</Lines>
  <Paragraphs>15</Paragraphs>
  <ScaleCrop>false</ScaleCrop>
  <Company/>
  <LinksUpToDate>false</LinksUpToDate>
  <CharactersWithSpaces>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.</dc:creator>
  <cp:keywords/>
  <dc:description/>
  <cp:lastModifiedBy>Lenovo .</cp:lastModifiedBy>
  <cp:revision>2</cp:revision>
  <dcterms:created xsi:type="dcterms:W3CDTF">2023-04-20T14:52:00Z</dcterms:created>
  <dcterms:modified xsi:type="dcterms:W3CDTF">2023-04-20T14:52:00Z</dcterms:modified>
</cp:coreProperties>
</file>